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eon</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1" w:name="Xda0805939950bf66c323853b0f056ced095d531"/>
    <w:p>
      <w:pPr>
        <w:pStyle w:val="Heading1"/>
      </w:pPr>
      <w:r>
        <w:t xml:space="preserve">Internship Application Letter for Surgical Residency Program</w:t>
      </w:r>
    </w:p>
    <w:p>
      <w:pPr>
        <w:pStyle w:val="FirstParagraph"/>
      </w:pPr>
      <w:r>
        <w:t xml:space="preserve">[Your Name]</w:t>
      </w:r>
      <w:r>
        <w:br/>
      </w:r>
      <w:r>
        <w:t xml:space="preserve">[Your Address]</w:t>
      </w:r>
      <w:r>
        <w:br/>
      </w:r>
      <w:r>
        <w:t xml:space="preserve">São Paulo, Brazil</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ospital Sírio-Libanês (or specific hospital name if known)</w:t>
      </w:r>
      <w:r>
        <w:br/>
      </w:r>
      <w:r>
        <w:t xml:space="preserve">Avenida Dr. Euryclides de Jesus Zerbini, 2150</w:t>
      </w:r>
      <w:r>
        <w:br/>
      </w:r>
      <w:r>
        <w:t xml:space="preserve">São Paulo, SP 04693-187</w:t>
      </w:r>
      <w:r>
        <w:br/>
      </w:r>
      <w:r>
        <w:t xml:space="preserve">Brazil</w:t>
      </w:r>
    </w:p>
    <w:bookmarkStart w:id="20" w:name="X885333b4fe0ad9e5b04129d88a9f0985b770abb"/>
    <w:p>
      <w:pPr>
        <w:pStyle w:val="Heading2"/>
      </w:pPr>
      <w:r>
        <w:t xml:space="preserve">Subject: Application for Surgical Internship Position - Brazil São Paulo</w:t>
      </w:r>
    </w:p>
    <w:p>
      <w:pPr>
        <w:pStyle w:val="FirstParagraph"/>
      </w:pPr>
      <w:r>
        <w:t xml:space="preserve">To the Esteemed Members of the Surgical Department,</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Surgical Residency Program at your esteemed institution in Brazil São Paulo. As a highly motivated and dedicated medical graduate from Universidade de São Paulo (USP), I have meticulously prepared myself for this pivotal opportunity to contribute to the surgical excellence that defines healthcare in Brazil São Paulo. This application represents not merely a professional aspiration, but a deeply personal commitment to advancing surgical care within one of South America's most dynamic medical ecosystems.</w:t>
      </w:r>
    </w:p>
    <w:p>
      <w:pPr>
        <w:pStyle w:val="BodyText"/>
      </w:pPr>
      <w:r>
        <w:t xml:space="preserve">Throughout my medical education at USP, I have cultivated an unwavering passion for surgical disciplines through rigorous academic training and hands-on clinical exposure. My final year included 18 months of concentrated rotations in general surgery at Hospital das Clínicas, where I assisted in over 200 procedures ranging from laparoscopic cholecystectomies to complex trauma surgeries. These experiences solidified my conviction that becoming a skilled</w:t>
      </w:r>
      <w:r>
        <w:t xml:space="preserve"> </w:t>
      </w:r>
      <w:r>
        <w:rPr>
          <w:bCs/>
          <w:b/>
        </w:rPr>
        <w:t xml:space="preserve">Surgeon</w:t>
      </w:r>
      <w:r>
        <w:t xml:space="preserve"> </w:t>
      </w:r>
      <w:r>
        <w:t xml:space="preserve">requires more than technical proficiency—it demands emotional intelligence, ethical discernment, and an unyielding commitment to patient-centered care. I am particularly drawn to the opportunity to refine these attributes within your renowned program in Brazil São Paulo, a city that serves as a global hub for medical innovation and community health initiatives.</w:t>
      </w:r>
    </w:p>
    <w:p>
      <w:pPr>
        <w:pStyle w:val="BodyText"/>
      </w:pPr>
      <w:r>
        <w:t xml:space="preserve">The surgical landscape of Brazil São Paulo presents unique challenges and unparalleled learning opportunities. With its diverse population spanning urban centers and underserved communities, this region demands surgeons who can navigate complex socioeconomic variables while delivering exceptional care. During my clinical clerkships at Hospital Vila Mariana, I witnessed firsthand how Brazilian surgeons address disparities in trauma care through community outreach programs—a model I am eager to contribute to as an intern. My proficiency in Portuguese (native) and English (fluent), combined with cultural sensitivity developed through working with immigrant communities across São Paulo, positions me to immediately engage with patients and colleagues across this vibrant city's healthcare network.</w:t>
      </w:r>
    </w:p>
    <w:p>
      <w:pPr>
        <w:pStyle w:val="BodyText"/>
      </w:pPr>
      <w:r>
        <w:t xml:space="preserve">This</w:t>
      </w:r>
      <w:r>
        <w:t xml:space="preserve"> </w:t>
      </w:r>
      <w:r>
        <w:rPr>
          <w:bCs/>
          <w:b/>
        </w:rPr>
        <w:t xml:space="preserve">Internship Application Letter</w:t>
      </w:r>
      <w:r>
        <w:t xml:space="preserve"> </w:t>
      </w:r>
      <w:r>
        <w:t xml:space="preserve">reflects my strategic alignment with your program's mission. Your hospital’s pioneering work in robotic-assisted surgery—evidenced by the recent launch of the Center for Advanced Minimally Invasive Procedures—resonates deeply with my academic focus on surgical technology integration. I have independently studied robotic platforms such as Da Vinci and completed a certification course in surgical simulation at USP’s Clinical Skills Lab. More importantly, I understand that Brazil São Paulo’s healthcare system requires surgeons who can balance cutting-edge techniques with resource-conscious practices. My experience managing limited-technology environments during rural health brigades has equipped me to adapt surgical approaches to diverse settings—an essential skill for any</w:t>
      </w:r>
      <w:r>
        <w:t xml:space="preserve"> </w:t>
      </w:r>
      <w:r>
        <w:rPr>
          <w:bCs/>
          <w:b/>
        </w:rPr>
        <w:t xml:space="preserve">Surgeon</w:t>
      </w:r>
      <w:r>
        <w:t xml:space="preserve"> </w:t>
      </w:r>
      <w:r>
        <w:t xml:space="preserve">in our nation’s evolving medical landscape.</w:t>
      </w:r>
    </w:p>
    <w:p>
      <w:pPr>
        <w:pStyle w:val="BodyText"/>
      </w:pPr>
      <w:r>
        <w:t xml:space="preserve">I am particularly inspired by your institution’s commitment to translational research, especially the ongoing studies on sepsis management in low-resource urban settings—a critical concern across Brazil São Paulo. During my undergraduate thesis at USP, I analyzed post-operative complication rates in public hospitals and proposed a standardized monitoring protocol now being piloted by São Paulo’s Health Secretariat. This project underscored how surgical internships must extend beyond the operating room to influence systemic healthcare improvements. I am eager to contribute to your research initiatives while learning from pioneers like Dr. [Hospital-Specific Surgeon Name if known] who have shaped modern surgical care in Brazil São Paulo.</w:t>
      </w:r>
    </w:p>
    <w:p>
      <w:pPr>
        <w:pStyle w:val="BodyText"/>
      </w:pPr>
      <w:r>
        <w:t xml:space="preserve">My technical competencies include advanced wound management, emergency laparotomy assistance, and proficiency in sterile technique—all validated through my 200+ hour surgical skills certification at the Brazilian Society of Surgery’s São Paulo chapter. I possess comprehensive knowledge of Brazilian medical protocols (including SUS guidelines) and have completed mandatory training in infection control as required by the Ministry of Health. Crucially, I have developed resilience through high-stress scenarios: during a recent mass casualty incident at Hospital das Clínicas, I managed triage coordination for 15 critical patients under time constraints—a testament to my ability to excel in São Paulo’s fast-paced surgical environment.</w:t>
      </w:r>
    </w:p>
    <w:p>
      <w:pPr>
        <w:pStyle w:val="BodyText"/>
      </w:pPr>
      <w:r>
        <w:t xml:space="preserve">Choosing Brazil São Paulo for my surgical internship is a deliberate decision rooted in the city’s unparalleled concentration of medical expertise. Unlike other regions, São Paulo offers access to world-class hospitals like yours, specialized clinics (e.g., Instituto do Câncer de São Paulo), and academic institutions within a single urban ecosystem. This density creates an ideal crucible for surgical growth—where I can learn from cardiac surgeons one day and orthopedic specialists the next while collaborating across disciplines. The city’s status as Brazil’s medical capital also means exposure to international collaborations, such as the recent partnership with Johns Hopkins University that brings global standards to our local practice.</w:t>
      </w:r>
    </w:p>
    <w:p>
      <w:pPr>
        <w:pStyle w:val="BodyText"/>
      </w:pPr>
      <w:r>
        <w:t xml:space="preserve">I recognize that becoming a master</w:t>
      </w:r>
      <w:r>
        <w:t xml:space="preserve"> </w:t>
      </w:r>
      <w:r>
        <w:rPr>
          <w:bCs/>
          <w:b/>
        </w:rPr>
        <w:t xml:space="preserve">Surgeon</w:t>
      </w:r>
      <w:r>
        <w:t xml:space="preserve"> </w:t>
      </w:r>
      <w:r>
        <w:t xml:space="preserve">requires humility and continuous learning. My approach is grounded in the Brazilian surgical ethos of "cirurgia com coração" (surgery with heart)—a philosophy I witnessed daily from my mentors at Hospital das Clínicas. I have documented this mindset through volunteer work with Projeto Cirurgia de Criança, providing free pediatric surgeries in underserved São Paulo neighborhoods. These experiences taught me that surgical excellence must intertwine clinical skill with compassion—a balance your residency program exemplifies.</w:t>
      </w:r>
    </w:p>
    <w:p>
      <w:pPr>
        <w:pStyle w:val="BodyText"/>
      </w:pPr>
      <w:r>
        <w:t xml:space="preserve">My resume, attached for your review, details further academic achievements including a 3.9 GPA (USP’s highest honors), publication on laparoscopic techniques in the Revista Brasileira de Cirurgia, and leadership as Student Representative for USP’s Surgical Society. I am confident that my technical readiness, cultural fluency in Brazil São Paulo's healthcare context, and unwavering dedication to advancing surgical care make me an exceptional candidate for your internship program.</w:t>
      </w:r>
    </w:p>
    <w:p>
      <w:pPr>
        <w:pStyle w:val="BodyText"/>
      </w:pPr>
      <w:r>
        <w:t xml:space="preserve">I am deeply committed to contributing meaningfully to your team and the broader medical community of Brazil São Paulo. The opportunity to train under your faculty would be a transformative step toward my goal of becoming a compassionate, innovative</w:t>
      </w:r>
      <w:r>
        <w:t xml:space="preserve"> </w:t>
      </w:r>
      <w:r>
        <w:rPr>
          <w:bCs/>
          <w:b/>
        </w:rPr>
        <w:t xml:space="preserve">Surgeon</w:t>
      </w:r>
      <w:r>
        <w:t xml:space="preserve"> </w:t>
      </w:r>
      <w:r>
        <w:t xml:space="preserve">who serves both the city’s privileged and marginalized populations with equal dedication. Thank you for considering this</w:t>
      </w:r>
      <w:r>
        <w:t xml:space="preserve"> </w:t>
      </w:r>
      <w:r>
        <w:rPr>
          <w:bCs/>
          <w:b/>
        </w:rPr>
        <w:t xml:space="preserve">Internship Application Letter</w:t>
      </w:r>
      <w:r>
        <w:t xml:space="preserve">. I welcome the chance to discuss how my skills align with your program’s vision during an interview at your earliest convenience.</w:t>
      </w:r>
    </w:p>
    <w:p>
      <w:pPr>
        <w:pStyle w:val="BodyText"/>
      </w:pPr>
      <w:r>
        <w:t xml:space="preserve">Sincerely,</w:t>
      </w:r>
    </w:p>
    <w:p>
      <w:pPr>
        <w:pStyle w:val="BodyText"/>
      </w:pPr>
      <w:r>
        <w:t xml:space="preserve">[Your Full Name]</w:t>
      </w:r>
      <w:r>
        <w:br/>
      </w:r>
      <w:r>
        <w:t xml:space="preserve">Medical Doctor (Graduate), Universidade de São Paulo</w:t>
      </w:r>
      <w:r>
        <w:br/>
      </w:r>
      <w:r>
        <w:t xml:space="preserve">[Optional: Licens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eon Position - Brazil São Paulo</dc:title>
  <dc:creator/>
  <dc:language>en</dc:language>
  <cp:keywords/>
  <dcterms:created xsi:type="dcterms:W3CDTF">2026-07-23T07:46:33Z</dcterms:created>
  <dcterms:modified xsi:type="dcterms:W3CDTF">2026-07-23T07:46:33Z</dcterms:modified>
</cp:coreProperties>
</file>

<file path=docProps/custom.xml><?xml version="1.0" encoding="utf-8"?>
<Properties xmlns="http://schemas.openxmlformats.org/officeDocument/2006/custom-properties" xmlns:vt="http://schemas.openxmlformats.org/officeDocument/2006/docPropsVTypes"/>
</file>